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5A9BB013" w:rsidR="0051672D" w:rsidRPr="00883277" w:rsidRDefault="00686E59" w:rsidP="00910E98">
      <w:pPr>
        <w:ind w:left="0"/>
        <w:rPr>
          <w:sz w:val="26"/>
          <w:szCs w:val="26"/>
        </w:rPr>
      </w:pPr>
      <w:r>
        <w:rPr>
          <w:sz w:val="26"/>
          <w:szCs w:val="26"/>
        </w:rPr>
        <w:t>“</w:t>
      </w:r>
      <w:r w:rsidR="00C8701A" w:rsidRPr="00C8701A">
        <w:rPr>
          <w:sz w:val="26"/>
          <w:szCs w:val="26"/>
        </w:rPr>
        <w:t>Pārskats par pētniecības un attīstības darbu izpildi uzņēmējdarbības sektorā</w:t>
      </w:r>
      <w:r>
        <w:rPr>
          <w:sz w:val="26"/>
          <w:szCs w:val="26"/>
        </w:rPr>
        <w:t>”</w:t>
      </w:r>
      <w:r w:rsidR="00910E98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bookmarkStart w:id="0" w:name="_Hlk40879117"/>
      <w:r>
        <w:rPr>
          <w:sz w:val="26"/>
          <w:szCs w:val="26"/>
        </w:rPr>
        <w:t>2-</w:t>
      </w:r>
      <w:bookmarkEnd w:id="0"/>
      <w:r>
        <w:rPr>
          <w:sz w:val="26"/>
          <w:szCs w:val="26"/>
        </w:rPr>
        <w:t>pētniecība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1" w:name="_Hlk38361330"/>
      <w:bookmarkStart w:id="2" w:name="_Toc70071547"/>
      <w:bookmarkEnd w:id="1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2"/>
    </w:p>
    <w:p w14:paraId="0F2F62F5" w14:textId="4EFDBAE5" w:rsidR="009404C8" w:rsidRDefault="009404C8" w:rsidP="00214288">
      <w:r w:rsidRPr="009404C8">
        <w:t>Pārvalde lūdz iesniegt datus, lai nodrošinātu lietotāju vajadzības</w:t>
      </w:r>
      <w:r w:rsidRPr="00686E59">
        <w:t xml:space="preserve">, kas definētas </w:t>
      </w:r>
      <w:hyperlink r:id="rId7" w:history="1">
        <w:r w:rsidRPr="00A61F9B">
          <w:rPr>
            <w:rStyle w:val="Hipersaite"/>
            <w:rFonts w:cs="Verdana"/>
            <w:szCs w:val="20"/>
          </w:rPr>
          <w:t>Oficiālās statistikas programmas</w:t>
        </w:r>
      </w:hyperlink>
      <w:r w:rsidRPr="00686E59">
        <w:rPr>
          <w:color w:val="0000FF"/>
        </w:rPr>
        <w:t xml:space="preserve"> </w:t>
      </w:r>
      <w:r w:rsidRPr="00686E59">
        <w:t xml:space="preserve">pielikuma 1. punktā (Nacionālo kontu sistēma) un </w:t>
      </w:r>
      <w:bookmarkStart w:id="3" w:name="_Hlk71730041"/>
      <w:r w:rsidR="00686E59" w:rsidRPr="00686E59">
        <w:rPr>
          <w:szCs w:val="20"/>
        </w:rPr>
        <w:t>6. punktā (Izglītības, zinātnes un inovāciju statistika)</w:t>
      </w:r>
      <w:bookmarkEnd w:id="3"/>
      <w:r w:rsidRPr="00686E59">
        <w:t>.</w:t>
      </w:r>
    </w:p>
    <w:p w14:paraId="5DD6CCC5" w14:textId="3649FFBC" w:rsidR="00686E59" w:rsidRDefault="00CC0475" w:rsidP="00686E59">
      <w:pPr>
        <w:rPr>
          <w:color w:val="000000"/>
          <w:szCs w:val="20"/>
        </w:rPr>
      </w:pPr>
      <w:r>
        <w:rPr>
          <w:bCs/>
          <w:color w:val="000000"/>
          <w:szCs w:val="20"/>
        </w:rPr>
        <w:t>Ikviena</w:t>
      </w:r>
      <w:r w:rsidR="00686E59">
        <w:rPr>
          <w:bCs/>
          <w:color w:val="000000"/>
          <w:szCs w:val="20"/>
        </w:rPr>
        <w:t xml:space="preserve"> uzņēmuma dati nodrošina informāciju</w:t>
      </w:r>
      <w:r w:rsidR="00686E59">
        <w:t xml:space="preserve"> par uzņēmumu veiktajiem pētniecības darbiem un to apjomiem, uzņēmumā nodarbināto zinātnisko personālu</w:t>
      </w:r>
      <w:r w:rsidR="0016772B">
        <w:t>,</w:t>
      </w:r>
      <w:r w:rsidR="00686E59">
        <w:t xml:space="preserve"> izdevumiem pētniecības </w:t>
      </w:r>
      <w:r w:rsidR="0016772B">
        <w:t xml:space="preserve">un attīstības </w:t>
      </w:r>
      <w:r w:rsidR="00686E59">
        <w:t xml:space="preserve">darbu veikšanai. Apkopotie rezultāti, raksturojot situāciju valstī kopumā, ir nozīmīgs atbalsts pētniecības un attīstības politikas veidošanā un uzraudzībā. Iegūtie </w:t>
      </w:r>
      <w:r w:rsidR="00686E59">
        <w:rPr>
          <w:bCs/>
          <w:szCs w:val="20"/>
        </w:rPr>
        <w:t>rādītāji</w:t>
      </w:r>
      <w:r w:rsidR="00686E59">
        <w:rPr>
          <w:szCs w:val="20"/>
        </w:rPr>
        <w:t xml:space="preserve"> tiek izmantoti, lai izstrādātu ekonomikas izaugsmes veicināšanas pasākumus, tai skaitā stimulētu investīciju piesaisti pētniecībā un attīstībā, kā arī veicinātu Latvijas konkurētspēju Eiropas un starptautiskā mērogā.</w:t>
      </w:r>
    </w:p>
    <w:p w14:paraId="72A32E49" w14:textId="147A8F90" w:rsidR="00381049" w:rsidRDefault="00686E59" w:rsidP="00686E59">
      <w:pPr>
        <w:rPr>
          <w:bCs/>
          <w:color w:val="000000"/>
        </w:rPr>
      </w:pPr>
      <w:r>
        <w:t xml:space="preserve">Statistikas datus savu funkciju veikšanai izmanto Latvijas valsts un pašvaldību institūcijas, Eiropas Savienības institūcijas, starptautiskās organizācijas un citi datu lietotāji (studenti, zinātnieki, masu mediji) valsts ekonomikā notiekošo </w:t>
      </w:r>
      <w:r>
        <w:lastRenderedPageBreak/>
        <w:t>procesu analīzei, teritoriālās attīstības plānošanai un sasniegto rezultātu kontrolei.</w:t>
      </w:r>
    </w:p>
    <w:p w14:paraId="41185709" w14:textId="56890C52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4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4"/>
    </w:p>
    <w:p w14:paraId="5DCFCEB5" w14:textId="3190035C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3A3748">
        <w:t>o</w:t>
      </w:r>
      <w:r w:rsidRPr="00C13E38">
        <w:t xml:space="preserve"> </w:t>
      </w:r>
      <w:r w:rsidR="00322F85" w:rsidRPr="00C13E38">
        <w:t>tiesību aktu:</w:t>
      </w:r>
    </w:p>
    <w:bookmarkStart w:id="5" w:name="_Hlk81302216"/>
    <w:p w14:paraId="496C983B" w14:textId="07C11463" w:rsidR="00572FAD" w:rsidRPr="00572FAD" w:rsidRDefault="00572FAD" w:rsidP="00572FAD">
      <w:pPr>
        <w:pStyle w:val="Bezatstarpm"/>
      </w:pPr>
      <w:r>
        <w:fldChar w:fldCharType="begin"/>
      </w:r>
      <w:r>
        <w:instrText xml:space="preserve"> HYPERLINK "https://eur-lex.europa.eu/legal-content/LV/ALL/?uri=CELEX%3A32019R2152" </w:instrText>
      </w:r>
      <w:r>
        <w:fldChar w:fldCharType="separate"/>
      </w:r>
      <w:r w:rsidR="00B46AC2" w:rsidRPr="00572FAD">
        <w:rPr>
          <w:rStyle w:val="Hipersaite"/>
        </w:rPr>
        <w:t>Eiropas Parlamenta un Padomes 2019. gada 27. novembra Regulu (ES) Nr. 2019/2152</w:t>
      </w:r>
      <w:r>
        <w:fldChar w:fldCharType="end"/>
      </w:r>
      <w:r w:rsidR="00B46AC2" w:rsidRPr="00572FAD">
        <w:t xml:space="preserve"> par Eiropas uzņēmējdarbības statistiku, ar ko atceļ 10 tiesību aktus uzņēmējdarbības statistikas jomā</w:t>
      </w:r>
      <w:r w:rsidR="005E7D58">
        <w:t>.</w:t>
      </w:r>
    </w:p>
    <w:p w14:paraId="0EA759E9" w14:textId="43AFA218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6" w:name="_Toc70071549"/>
      <w:bookmarkEnd w:id="5"/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584FBD34" w14:textId="55E27465" w:rsidR="00381049" w:rsidRDefault="00686E59" w:rsidP="00F914B8">
      <w:pPr>
        <w:pStyle w:val="Bezatstarpm"/>
        <w:numPr>
          <w:ilvl w:val="0"/>
          <w:numId w:val="0"/>
        </w:numPr>
        <w:ind w:left="1134"/>
      </w:pPr>
      <w:r>
        <w:t>Administratīvo datu nav.</w:t>
      </w:r>
    </w:p>
    <w:p w14:paraId="1F5F0C07" w14:textId="211764FC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8" w:name="_Toc70071551"/>
      <w:r>
        <w:t>Kam ir jāiesniedz dati?</w:t>
      </w:r>
      <w:bookmarkEnd w:id="8"/>
    </w:p>
    <w:p w14:paraId="308F3C82" w14:textId="3C747B91" w:rsidR="00686E59" w:rsidRDefault="00686E59" w:rsidP="00686E59">
      <w:pPr>
        <w:rPr>
          <w:rFonts w:cs="Times New Roman"/>
        </w:rPr>
      </w:pPr>
      <w:r>
        <w:rPr>
          <w:rFonts w:cs="Times New Roman"/>
        </w:rPr>
        <w:t xml:space="preserve">Izlasē iekļauj visus ekonomiski aktīvos uzņēmumus, </w:t>
      </w:r>
      <w:r>
        <w:t>kuru pamatdarbība (nozare) atbilst Saimniecisko darbību statistikās klasifikācijas NACE 2.</w:t>
      </w:r>
      <w:r w:rsidR="00165B42">
        <w:t xml:space="preserve">1 </w:t>
      </w:r>
      <w:proofErr w:type="spellStart"/>
      <w:r>
        <w:t>red</w:t>
      </w:r>
      <w:proofErr w:type="spellEnd"/>
      <w:r>
        <w:t xml:space="preserve">. A līdz </w:t>
      </w:r>
      <w:r w:rsidR="001C686A">
        <w:t>V</w:t>
      </w:r>
      <w:r w:rsidR="0097431C">
        <w:t xml:space="preserve"> </w:t>
      </w:r>
      <w:r>
        <w:t xml:space="preserve">sadaļai. </w:t>
      </w:r>
    </w:p>
    <w:p w14:paraId="0211093E" w14:textId="77777777" w:rsidR="00686E59" w:rsidRDefault="00686E59" w:rsidP="00686E59">
      <w:bookmarkStart w:id="9" w:name="_Hlk54691252"/>
      <w:r>
        <w:t xml:space="preserve">No tiem apseko </w:t>
      </w:r>
      <w:r>
        <w:rPr>
          <w:u w:val="single"/>
        </w:rPr>
        <w:t>visus uzņēmumus</w:t>
      </w:r>
      <w:r>
        <w:t>, kuri atbilst šādiem kritērijiem:</w:t>
      </w:r>
    </w:p>
    <w:bookmarkEnd w:id="9"/>
    <w:p w14:paraId="629C43F9" w14:textId="200F549D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t>kuros strādājošo skaits ir 1</w:t>
      </w:r>
      <w:r w:rsidR="001C686A">
        <w:t>25</w:t>
      </w:r>
      <w:r>
        <w:t xml:space="preserve"> un vairāk;</w:t>
      </w:r>
    </w:p>
    <w:p w14:paraId="1FE886FF" w14:textId="77777777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t>kuru pamatdarbība vai sekundārā darbība atbilst NACE 72 “Zinātniskās pētniecības darbs”;</w:t>
      </w:r>
    </w:p>
    <w:p w14:paraId="368F9F75" w14:textId="6DAA9F07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t>kuri iepriekšēj</w:t>
      </w:r>
      <w:r w:rsidR="009356D1">
        <w:t xml:space="preserve">ā </w:t>
      </w:r>
      <w:proofErr w:type="spellStart"/>
      <w:r w:rsidR="006A6205">
        <w:t>apsekojuma</w:t>
      </w:r>
      <w:proofErr w:type="spellEnd"/>
      <w:r w:rsidR="006A6205">
        <w:t xml:space="preserve"> periodā pārskatā </w:t>
      </w:r>
      <w:r>
        <w:t xml:space="preserve">“2-pētniecība” ir uzrādījuši veiktus pētniecības </w:t>
      </w:r>
      <w:r w:rsidR="00126629">
        <w:t xml:space="preserve">un attīstības </w:t>
      </w:r>
      <w:r>
        <w:t>darbus vai norādījuši, ka šādi darbi tiks veikti nākamajā periodā;</w:t>
      </w:r>
    </w:p>
    <w:p w14:paraId="3EE51589" w14:textId="77777777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t>kuri ir reģistrēti Zinātnisko institūciju reģistrā;</w:t>
      </w:r>
    </w:p>
    <w:p w14:paraId="7577EDED" w14:textId="7AAA57F9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rPr>
          <w:rFonts w:eastAsiaTheme="majorEastAsia" w:cs="Open Sans"/>
        </w:rPr>
        <w:t xml:space="preserve">kuros nodarbina šādu profesiju darbiniekus </w:t>
      </w:r>
      <w:r>
        <w:t>– pētniecības struktūrvienības vadītājs/direktors (1223 01); pētniecības struktūrvienības vadītāja vietnieks/direktora vietnieks (1223 02); vadošais pētnieks (2111 01); pētnieks (2111 02), zinātniskais direktors (1120 21), zinātniskais asistents (2111 03), zinātniski tehniskās informācijas inženieris (2149 08), laboratorijas vadītājs (1223 03), dabaszinātņu laborants (3141 02) un uzņēmums neiesniedz pārskatus 1-pētniecība un 3-pētniecība;</w:t>
      </w:r>
    </w:p>
    <w:p w14:paraId="45759BAF" w14:textId="0F737A66" w:rsidR="00686E59" w:rsidRDefault="00686E59" w:rsidP="00686E59">
      <w:pPr>
        <w:pStyle w:val="Bezatstarpm"/>
        <w:widowControl w:val="0"/>
        <w:numPr>
          <w:ilvl w:val="0"/>
          <w:numId w:val="37"/>
        </w:numPr>
        <w:ind w:left="2058" w:hanging="357"/>
      </w:pPr>
      <w:r>
        <w:rPr>
          <w:rFonts w:eastAsiaTheme="majorEastAsia" w:cs="Open Sans"/>
        </w:rPr>
        <w:t>par kuriem ir iegūta papildu informācija</w:t>
      </w:r>
      <w:r>
        <w:t xml:space="preserve"> par finansējuma pieejamību pētniecības</w:t>
      </w:r>
      <w:r w:rsidR="00584799">
        <w:t xml:space="preserve"> un attīstības</w:t>
      </w:r>
      <w:r>
        <w:t xml:space="preserve"> darbu veikšanai no Ekonomikas ministrijas, Latvijas Investīciju un attīstības aģentūras, Valsts izglītības attīstības aģentūras, Centrālās finanšu un līgumu aģentūras u.c.</w:t>
      </w:r>
    </w:p>
    <w:p w14:paraId="41E4C424" w14:textId="77777777" w:rsidR="00782B18" w:rsidRDefault="00782B18" w:rsidP="00782B18">
      <w:pPr>
        <w:pStyle w:val="Bezatstarpm"/>
        <w:widowControl w:val="0"/>
        <w:numPr>
          <w:ilvl w:val="0"/>
          <w:numId w:val="0"/>
        </w:numPr>
        <w:ind w:left="2058"/>
      </w:pPr>
    </w:p>
    <w:p w14:paraId="7CDF6EB2" w14:textId="77777777" w:rsidR="003A3748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992E03F" w14:textId="3FCB1230" w:rsidR="00B46AC2" w:rsidRPr="00763F00" w:rsidRDefault="00B46AC2" w:rsidP="00B46AC2">
      <w:pPr>
        <w:pStyle w:val="Bezatstarpm"/>
        <w:numPr>
          <w:ilvl w:val="0"/>
          <w:numId w:val="40"/>
        </w:numPr>
        <w:ind w:left="1843" w:hanging="283"/>
        <w:rPr>
          <w:color w:val="000000"/>
        </w:rPr>
      </w:pPr>
      <w:hyperlink r:id="rId9" w:history="1">
        <w:r w:rsidRPr="00572FAD">
          <w:rPr>
            <w:rStyle w:val="Hipersaite"/>
          </w:rPr>
          <w:t>Eiropas Parlamenta un Padomes 2019. gada 27. novembra Regul</w:t>
        </w:r>
        <w:r w:rsidR="00572FAD" w:rsidRPr="00572FAD">
          <w:rPr>
            <w:rStyle w:val="Hipersaite"/>
          </w:rPr>
          <w:t>as</w:t>
        </w:r>
        <w:r w:rsidRPr="00572FAD">
          <w:rPr>
            <w:rStyle w:val="Hipersaite"/>
          </w:rPr>
          <w:t xml:space="preserve"> (ES) Nr. 2019/2152</w:t>
        </w:r>
      </w:hyperlink>
      <w:r w:rsidRPr="00763F00">
        <w:rPr>
          <w:color w:val="000000"/>
        </w:rPr>
        <w:t xml:space="preserve"> par Eiropas uzņēmējdarbības statistiku, ar ko atceļ 10 tiesību aktus uzņēmējdarbības statistikas </w:t>
      </w:r>
      <w:r w:rsidR="0095007E" w:rsidRPr="00B52ED9">
        <w:rPr>
          <w:color w:val="000000"/>
        </w:rPr>
        <w:t>jomā 6.</w:t>
      </w:r>
      <w:r w:rsidR="0095007E">
        <w:rPr>
          <w:color w:val="000000"/>
        </w:rPr>
        <w:t>un 7.</w:t>
      </w:r>
      <w:r w:rsidR="0095007E" w:rsidRPr="00B52ED9">
        <w:rPr>
          <w:color w:val="000000"/>
        </w:rPr>
        <w:t xml:space="preserve"> pants</w:t>
      </w:r>
      <w:r w:rsidRPr="00E42DF2">
        <w:rPr>
          <w:color w:val="000000"/>
        </w:rPr>
        <w:t>, I un II</w:t>
      </w:r>
      <w:r w:rsidR="00572FAD">
        <w:rPr>
          <w:color w:val="000000"/>
        </w:rPr>
        <w:t> </w:t>
      </w:r>
      <w:r w:rsidRPr="00E42DF2">
        <w:rPr>
          <w:color w:val="000000"/>
        </w:rPr>
        <w:t>pielikuma 2. joma</w:t>
      </w:r>
      <w:r>
        <w:rPr>
          <w:color w:val="000000"/>
        </w:rPr>
        <w:t>;</w:t>
      </w:r>
    </w:p>
    <w:p w14:paraId="21FB00C7" w14:textId="25BE3CBF" w:rsidR="00B46AC2" w:rsidRDefault="00B46AC2" w:rsidP="00B46AC2">
      <w:pPr>
        <w:pStyle w:val="Bezatstarpm"/>
      </w:pPr>
      <w:hyperlink r:id="rId10" w:history="1">
        <w:r w:rsidRPr="00572FAD">
          <w:rPr>
            <w:rStyle w:val="Hipersaite"/>
          </w:rPr>
          <w:t xml:space="preserve">Komisijas </w:t>
        </w:r>
        <w:r w:rsidR="00572FAD" w:rsidRPr="00572FAD">
          <w:rPr>
            <w:rStyle w:val="Hipersaite"/>
          </w:rPr>
          <w:t xml:space="preserve">2020. gada 30. jūlija </w:t>
        </w:r>
        <w:r w:rsidRPr="00572FAD">
          <w:rPr>
            <w:rStyle w:val="Hipersaite"/>
          </w:rPr>
          <w:t>Īstenošanas Regul</w:t>
        </w:r>
        <w:r w:rsidR="00572FAD" w:rsidRPr="00572FAD">
          <w:rPr>
            <w:rStyle w:val="Hipersaite"/>
          </w:rPr>
          <w:t>as</w:t>
        </w:r>
        <w:r w:rsidRPr="00572FAD">
          <w:rPr>
            <w:rStyle w:val="Hipersaite"/>
          </w:rPr>
          <w:t xml:space="preserve"> (ES) 2020/1197</w:t>
        </w:r>
      </w:hyperlink>
      <w:r w:rsidRPr="00763F00">
        <w:t>, ar kuru nosaka tehniskās specifikācijas un kārtību saskaņā ar Eiropas Parlamenta un Padomes Regulu (ES) 2019/2152 par Eiropas uzņēmējdarbības statistiku, ar ko atceļ 10 tiesību aktus uzņēmējdarbības statistikas jomā</w:t>
      </w:r>
      <w:r>
        <w:t xml:space="preserve"> 1. pants, I pielikuma A un B daļa;</w:t>
      </w:r>
    </w:p>
    <w:bookmarkStart w:id="10" w:name="_Hlk73700911"/>
    <w:p w14:paraId="1402FC6A" w14:textId="13AFA658" w:rsidR="003A3748" w:rsidRPr="00C13E38" w:rsidRDefault="005975F4" w:rsidP="003A3748">
      <w:pPr>
        <w:pStyle w:val="Bezatstarpm"/>
      </w:pPr>
      <w:r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rFonts w:ascii="Times New Roman" w:hAnsi="Times New Roman" w:cs="Times New Roman"/>
          <w:sz w:val="24"/>
          <w:szCs w:val="24"/>
          <w:lang w:eastAsia="lv-LV"/>
        </w:rPr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>
        <w:rPr>
          <w:rStyle w:val="Hipersaite"/>
        </w:rPr>
        <w:t>Ministru kabineta 2016. gada 20. decembra noteikumi Nr. 812</w:t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10"/>
    </w:p>
    <w:p w14:paraId="74D77E06" w14:textId="2F3F2C6E" w:rsidR="009B665C" w:rsidRPr="00C13E38" w:rsidRDefault="00D44A6F" w:rsidP="004652B7">
      <w:pPr>
        <w:pStyle w:val="Virsraksts1"/>
        <w:numPr>
          <w:ilvl w:val="0"/>
          <w:numId w:val="21"/>
        </w:numPr>
      </w:pPr>
      <w:bookmarkStart w:id="11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1"/>
    </w:p>
    <w:bookmarkStart w:id="12" w:name="_Hlk54005625"/>
    <w:bookmarkStart w:id="13" w:name="_Toc40698654"/>
    <w:p w14:paraId="5FF2E85E" w14:textId="77777777" w:rsidR="00686E59" w:rsidRDefault="00686E59" w:rsidP="00686E59">
      <w:pPr>
        <w:pStyle w:val="Bezatstarpm"/>
      </w:pPr>
      <w:r>
        <w:fldChar w:fldCharType="begin"/>
      </w:r>
      <w:r>
        <w:instrText xml:space="preserve"> HYPERLINK "https://stat.gov.lv/lv/statistikas-temas/izglitiba-kultura-zinatne/zinatne-petnieciba" </w:instrText>
      </w:r>
      <w:r>
        <w:fldChar w:fldCharType="separate"/>
      </w:r>
      <w:r>
        <w:rPr>
          <w:rStyle w:val="Hipersaite"/>
          <w:rFonts w:cs="Times New Roman"/>
          <w:szCs w:val="20"/>
        </w:rPr>
        <w:t>Oficiālās statistikas portāls</w:t>
      </w:r>
      <w:bookmarkEnd w:id="12"/>
      <w:r>
        <w:fldChar w:fldCharType="end"/>
      </w:r>
    </w:p>
    <w:p w14:paraId="04C94B79" w14:textId="3C82BCB5" w:rsidR="00686E59" w:rsidRDefault="00686E59" w:rsidP="00686E59">
      <w:pPr>
        <w:pStyle w:val="Bezatstarpm"/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>
        <w:rPr>
          <w:rFonts w:cs="Times New Roman"/>
          <w:szCs w:val="20"/>
        </w:rPr>
        <w:t xml:space="preserve"> </w:t>
      </w:r>
      <w:hyperlink r:id="rId11" w:history="1">
        <w:r>
          <w:rPr>
            <w:rStyle w:val="Hipersaite"/>
            <w:rFonts w:cs="Times New Roman"/>
            <w:szCs w:val="20"/>
          </w:rPr>
          <w:t>datubāzes</w:t>
        </w:r>
      </w:hyperlink>
    </w:p>
    <w:p w14:paraId="174C14DF" w14:textId="2A29ECA7" w:rsidR="00B741D2" w:rsidRPr="0016772B" w:rsidRDefault="00B741D2" w:rsidP="00686E59">
      <w:pPr>
        <w:pStyle w:val="Bezatstarpm"/>
        <w:rPr>
          <w:rStyle w:val="Hipersaite"/>
          <w:rFonts w:cs="Times New Roman"/>
          <w:szCs w:val="20"/>
        </w:rPr>
      </w:pPr>
      <w:hyperlink r:id="rId12" w:history="1">
        <w:r w:rsidRPr="00B741D2">
          <w:rPr>
            <w:rStyle w:val="Hipersaite"/>
            <w:rFonts w:cs="Times New Roman"/>
            <w:szCs w:val="20"/>
          </w:rPr>
          <w:t>Eiropas Komisijas Iekšējā tirgus, rūpniecības, uzņēmējdarbības un MVU ģenerāldirektorāts</w:t>
        </w:r>
      </w:hyperlink>
    </w:p>
    <w:p w14:paraId="46C4D164" w14:textId="1A9BB05C" w:rsidR="005472C0" w:rsidRPr="00C13E38" w:rsidRDefault="004D4ABE" w:rsidP="004652B7">
      <w:pPr>
        <w:pStyle w:val="Virsraksts1"/>
        <w:numPr>
          <w:ilvl w:val="0"/>
          <w:numId w:val="22"/>
        </w:numPr>
      </w:pPr>
      <w:bookmarkStart w:id="14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3"/>
      <w:r>
        <w:t>?</w:t>
      </w:r>
      <w:bookmarkEnd w:id="14"/>
    </w:p>
    <w:p w14:paraId="53D3C90C" w14:textId="77777777" w:rsidR="00686E59" w:rsidRDefault="00686E59" w:rsidP="00686E59">
      <w:pPr>
        <w:pStyle w:val="Bezatstarpm"/>
        <w:rPr>
          <w:rStyle w:val="Hipersaite"/>
          <w:color w:val="00B0F0"/>
          <w:szCs w:val="20"/>
        </w:rPr>
      </w:pPr>
      <w:hyperlink r:id="rId13" w:history="1">
        <w:r>
          <w:rPr>
            <w:rStyle w:val="Hipersaite"/>
            <w:szCs w:val="20"/>
          </w:rPr>
          <w:t>Eiropas Komisija</w:t>
        </w:r>
      </w:hyperlink>
    </w:p>
    <w:p w14:paraId="7ED4BD07" w14:textId="77777777" w:rsidR="00686E59" w:rsidRDefault="00686E59" w:rsidP="00686E59">
      <w:pPr>
        <w:pStyle w:val="Bezatstarpm"/>
        <w:rPr>
          <w:color w:val="000000" w:themeColor="text1"/>
        </w:rPr>
      </w:pPr>
      <w:hyperlink r:id="rId14" w:history="1">
        <w:r>
          <w:rPr>
            <w:rStyle w:val="Hipersaite"/>
            <w:szCs w:val="20"/>
          </w:rPr>
          <w:t>Ekonomikas ministrija</w:t>
        </w:r>
      </w:hyperlink>
    </w:p>
    <w:p w14:paraId="4264B66B" w14:textId="77777777" w:rsidR="00686E59" w:rsidRDefault="00686E59" w:rsidP="00686E59">
      <w:pPr>
        <w:pStyle w:val="Bezatstarpm"/>
        <w:rPr>
          <w:rStyle w:val="Hipersaite"/>
        </w:rPr>
      </w:pPr>
      <w:hyperlink r:id="rId15" w:history="1">
        <w:r>
          <w:rPr>
            <w:rStyle w:val="Hipersaite"/>
            <w:szCs w:val="20"/>
          </w:rPr>
          <w:t>Izglītības un zinātnes ministrija</w:t>
        </w:r>
      </w:hyperlink>
    </w:p>
    <w:p w14:paraId="2CB710E5" w14:textId="77777777" w:rsidR="00686E59" w:rsidRDefault="00686E59" w:rsidP="00686E59">
      <w:pPr>
        <w:pStyle w:val="Bezatstarpm"/>
        <w:rPr>
          <w:rStyle w:val="Hipersaite"/>
          <w:color w:val="000000" w:themeColor="text1"/>
          <w:szCs w:val="20"/>
        </w:rPr>
      </w:pPr>
      <w:r>
        <w:rPr>
          <w:color w:val="000000" w:themeColor="text1"/>
        </w:rPr>
        <w:t>Ekonomiskās sadarbības un attīstības organizācija (</w:t>
      </w:r>
      <w:hyperlink r:id="rId16" w:history="1">
        <w:r>
          <w:rPr>
            <w:rStyle w:val="Hipersaite"/>
            <w:szCs w:val="20"/>
          </w:rPr>
          <w:t>OECD</w:t>
        </w:r>
      </w:hyperlink>
      <w:r>
        <w:t>)</w:t>
      </w:r>
    </w:p>
    <w:p w14:paraId="78598D9A" w14:textId="574F8115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3B371D">
      <w:pPr>
        <w:pStyle w:val="Sarakstarindkopa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761DCBB9" w:rsidR="004C0B9A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01D708A" w14:textId="77777777" w:rsidR="004A2E08" w:rsidRPr="00C13E38" w:rsidRDefault="004A2E08" w:rsidP="00A513C7"/>
    <w:p w14:paraId="728C7918" w14:textId="3FF621B1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34DF934D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7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</w:t>
      </w:r>
      <w:r w:rsidR="00953091" w:rsidRPr="00CF6881">
        <w:rPr>
          <w:rFonts w:cs="Times New Roman"/>
          <w:szCs w:val="20"/>
        </w:rPr>
        <w:lastRenderedPageBreak/>
        <w:t>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8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in;height:70.8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8EE0FD4"/>
    <w:multiLevelType w:val="hybridMultilevel"/>
    <w:tmpl w:val="3996B37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315E39D0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A89C1346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43410"/>
    <w:multiLevelType w:val="hybridMultilevel"/>
    <w:tmpl w:val="223A77CC"/>
    <w:lvl w:ilvl="0" w:tplc="02049070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6FA97788"/>
    <w:multiLevelType w:val="hybridMultilevel"/>
    <w:tmpl w:val="E514CBEA"/>
    <w:lvl w:ilvl="0" w:tplc="02049070">
      <w:numFmt w:val="bullet"/>
      <w:lvlText w:val=""/>
      <w:lvlJc w:val="left"/>
      <w:pPr>
        <w:ind w:left="221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2" w15:restartNumberingAfterBreak="0">
    <w:nsid w:val="7F227F0D"/>
    <w:multiLevelType w:val="hybridMultilevel"/>
    <w:tmpl w:val="BB2C27B2"/>
    <w:lvl w:ilvl="0" w:tplc="92C2B2E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724185262">
    <w:abstractNumId w:val="15"/>
  </w:num>
  <w:num w:numId="2" w16cid:durableId="418986564">
    <w:abstractNumId w:val="29"/>
  </w:num>
  <w:num w:numId="3" w16cid:durableId="2021353220">
    <w:abstractNumId w:val="19"/>
  </w:num>
  <w:num w:numId="4" w16cid:durableId="877622572">
    <w:abstractNumId w:val="20"/>
  </w:num>
  <w:num w:numId="5" w16cid:durableId="1365405696">
    <w:abstractNumId w:val="30"/>
  </w:num>
  <w:num w:numId="6" w16cid:durableId="742069690">
    <w:abstractNumId w:val="28"/>
  </w:num>
  <w:num w:numId="7" w16cid:durableId="1077096495">
    <w:abstractNumId w:val="15"/>
  </w:num>
  <w:num w:numId="8" w16cid:durableId="1239947168">
    <w:abstractNumId w:val="15"/>
  </w:num>
  <w:num w:numId="9" w16cid:durableId="453718896">
    <w:abstractNumId w:val="15"/>
  </w:num>
  <w:num w:numId="10" w16cid:durableId="1109618085">
    <w:abstractNumId w:val="15"/>
  </w:num>
  <w:num w:numId="11" w16cid:durableId="1245722635">
    <w:abstractNumId w:val="0"/>
  </w:num>
  <w:num w:numId="12" w16cid:durableId="449472738">
    <w:abstractNumId w:val="19"/>
  </w:num>
  <w:num w:numId="13" w16cid:durableId="274600256">
    <w:abstractNumId w:val="10"/>
  </w:num>
  <w:num w:numId="14" w16cid:durableId="1511942447">
    <w:abstractNumId w:val="4"/>
  </w:num>
  <w:num w:numId="15" w16cid:durableId="1447970136">
    <w:abstractNumId w:val="17"/>
  </w:num>
  <w:num w:numId="16" w16cid:durableId="1109087829">
    <w:abstractNumId w:val="2"/>
  </w:num>
  <w:num w:numId="17" w16cid:durableId="674384735">
    <w:abstractNumId w:val="20"/>
  </w:num>
  <w:num w:numId="18" w16cid:durableId="131749846">
    <w:abstractNumId w:val="20"/>
  </w:num>
  <w:num w:numId="19" w16cid:durableId="1711881621">
    <w:abstractNumId w:val="8"/>
  </w:num>
  <w:num w:numId="20" w16cid:durableId="968823394">
    <w:abstractNumId w:val="31"/>
  </w:num>
  <w:num w:numId="21" w16cid:durableId="1965041301">
    <w:abstractNumId w:val="9"/>
  </w:num>
  <w:num w:numId="22" w16cid:durableId="96173135">
    <w:abstractNumId w:val="21"/>
  </w:num>
  <w:num w:numId="23" w16cid:durableId="86968666">
    <w:abstractNumId w:val="3"/>
  </w:num>
  <w:num w:numId="24" w16cid:durableId="411390702">
    <w:abstractNumId w:val="7"/>
  </w:num>
  <w:num w:numId="25" w16cid:durableId="581571751">
    <w:abstractNumId w:val="1"/>
  </w:num>
  <w:num w:numId="26" w16cid:durableId="935287732">
    <w:abstractNumId w:val="25"/>
  </w:num>
  <w:num w:numId="27" w16cid:durableId="1931158283">
    <w:abstractNumId w:val="16"/>
  </w:num>
  <w:num w:numId="28" w16cid:durableId="1779061289">
    <w:abstractNumId w:val="6"/>
  </w:num>
  <w:num w:numId="29" w16cid:durableId="1690108582">
    <w:abstractNumId w:val="14"/>
  </w:num>
  <w:num w:numId="30" w16cid:durableId="1026249148">
    <w:abstractNumId w:val="22"/>
  </w:num>
  <w:num w:numId="31" w16cid:durableId="393049716">
    <w:abstractNumId w:val="23"/>
  </w:num>
  <w:num w:numId="32" w16cid:durableId="1766607523">
    <w:abstractNumId w:val="13"/>
  </w:num>
  <w:num w:numId="33" w16cid:durableId="1609198193">
    <w:abstractNumId w:val="27"/>
  </w:num>
  <w:num w:numId="34" w16cid:durableId="962927900">
    <w:abstractNumId w:val="18"/>
  </w:num>
  <w:num w:numId="35" w16cid:durableId="873267649">
    <w:abstractNumId w:val="11"/>
  </w:num>
  <w:num w:numId="36" w16cid:durableId="1515848709">
    <w:abstractNumId w:val="12"/>
  </w:num>
  <w:num w:numId="37" w16cid:durableId="606354910">
    <w:abstractNumId w:val="24"/>
  </w:num>
  <w:num w:numId="38" w16cid:durableId="705251081">
    <w:abstractNumId w:val="32"/>
  </w:num>
  <w:num w:numId="39" w16cid:durableId="762190494">
    <w:abstractNumId w:val="5"/>
  </w:num>
  <w:num w:numId="40" w16cid:durableId="1171993110">
    <w:abstractNumId w:val="26"/>
  </w:num>
  <w:num w:numId="41" w16cid:durableId="840002871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15FCE"/>
    <w:rsid w:val="000232D3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629"/>
    <w:rsid w:val="00126A26"/>
    <w:rsid w:val="00127F2A"/>
    <w:rsid w:val="0013022B"/>
    <w:rsid w:val="00134736"/>
    <w:rsid w:val="00147A15"/>
    <w:rsid w:val="00152858"/>
    <w:rsid w:val="001547A6"/>
    <w:rsid w:val="00156802"/>
    <w:rsid w:val="0015769B"/>
    <w:rsid w:val="00162140"/>
    <w:rsid w:val="00165B42"/>
    <w:rsid w:val="0016772B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C686A"/>
    <w:rsid w:val="001C76FB"/>
    <w:rsid w:val="001D0325"/>
    <w:rsid w:val="001D5F49"/>
    <w:rsid w:val="001E7D4C"/>
    <w:rsid w:val="001F09D2"/>
    <w:rsid w:val="001F18B1"/>
    <w:rsid w:val="001F29F5"/>
    <w:rsid w:val="001F6F0A"/>
    <w:rsid w:val="002050D4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15D74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A3748"/>
    <w:rsid w:val="003B371D"/>
    <w:rsid w:val="003B67AC"/>
    <w:rsid w:val="003C75AA"/>
    <w:rsid w:val="003D3C83"/>
    <w:rsid w:val="003D4A22"/>
    <w:rsid w:val="003E5633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2E08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2EC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2FAD"/>
    <w:rsid w:val="005747A7"/>
    <w:rsid w:val="005758AC"/>
    <w:rsid w:val="00582496"/>
    <w:rsid w:val="00584799"/>
    <w:rsid w:val="00591D58"/>
    <w:rsid w:val="005975F4"/>
    <w:rsid w:val="005B0CCD"/>
    <w:rsid w:val="005B2510"/>
    <w:rsid w:val="005B4397"/>
    <w:rsid w:val="005B71B4"/>
    <w:rsid w:val="005C2867"/>
    <w:rsid w:val="005C34C4"/>
    <w:rsid w:val="005C7232"/>
    <w:rsid w:val="005D5B45"/>
    <w:rsid w:val="005E19EE"/>
    <w:rsid w:val="005E6C2A"/>
    <w:rsid w:val="005E7D58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86E59"/>
    <w:rsid w:val="00692D22"/>
    <w:rsid w:val="006A3040"/>
    <w:rsid w:val="006A3371"/>
    <w:rsid w:val="006A6205"/>
    <w:rsid w:val="006A7D59"/>
    <w:rsid w:val="006A7E50"/>
    <w:rsid w:val="006B2313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320A"/>
    <w:rsid w:val="00744B12"/>
    <w:rsid w:val="00745BA5"/>
    <w:rsid w:val="00745FF1"/>
    <w:rsid w:val="0074728D"/>
    <w:rsid w:val="00753B61"/>
    <w:rsid w:val="007548D2"/>
    <w:rsid w:val="00755138"/>
    <w:rsid w:val="00760DD3"/>
    <w:rsid w:val="00761FB3"/>
    <w:rsid w:val="00767BAF"/>
    <w:rsid w:val="00782003"/>
    <w:rsid w:val="00782ACA"/>
    <w:rsid w:val="00782B18"/>
    <w:rsid w:val="007835ED"/>
    <w:rsid w:val="0078581C"/>
    <w:rsid w:val="007A0B59"/>
    <w:rsid w:val="007A7B79"/>
    <w:rsid w:val="007B0817"/>
    <w:rsid w:val="007B1463"/>
    <w:rsid w:val="007C29E6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1C24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0DCA"/>
    <w:rsid w:val="00892B73"/>
    <w:rsid w:val="0089759B"/>
    <w:rsid w:val="008A2572"/>
    <w:rsid w:val="008A257A"/>
    <w:rsid w:val="008B0E12"/>
    <w:rsid w:val="008B6777"/>
    <w:rsid w:val="008C1740"/>
    <w:rsid w:val="008C258D"/>
    <w:rsid w:val="008C6BF3"/>
    <w:rsid w:val="008D5589"/>
    <w:rsid w:val="008E2A65"/>
    <w:rsid w:val="008F270E"/>
    <w:rsid w:val="008F7FBA"/>
    <w:rsid w:val="00910E98"/>
    <w:rsid w:val="009143D9"/>
    <w:rsid w:val="0092464A"/>
    <w:rsid w:val="009356D1"/>
    <w:rsid w:val="00935D61"/>
    <w:rsid w:val="009404C8"/>
    <w:rsid w:val="009476EC"/>
    <w:rsid w:val="0095007E"/>
    <w:rsid w:val="00950A1A"/>
    <w:rsid w:val="00953091"/>
    <w:rsid w:val="009610C6"/>
    <w:rsid w:val="00972B53"/>
    <w:rsid w:val="0097431C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9F6710"/>
    <w:rsid w:val="00A00EEF"/>
    <w:rsid w:val="00A23131"/>
    <w:rsid w:val="00A308B3"/>
    <w:rsid w:val="00A33DCE"/>
    <w:rsid w:val="00A513C7"/>
    <w:rsid w:val="00A56031"/>
    <w:rsid w:val="00A57C84"/>
    <w:rsid w:val="00A61F9B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AC2"/>
    <w:rsid w:val="00B46F2F"/>
    <w:rsid w:val="00B551A7"/>
    <w:rsid w:val="00B67B3C"/>
    <w:rsid w:val="00B72140"/>
    <w:rsid w:val="00B741D2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BC2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8701A"/>
    <w:rsid w:val="00C9310D"/>
    <w:rsid w:val="00C941B2"/>
    <w:rsid w:val="00C96774"/>
    <w:rsid w:val="00CA0C46"/>
    <w:rsid w:val="00CA67B5"/>
    <w:rsid w:val="00CB2A49"/>
    <w:rsid w:val="00CC0475"/>
    <w:rsid w:val="00CC5AA1"/>
    <w:rsid w:val="00CD4D0D"/>
    <w:rsid w:val="00CD6491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83F62"/>
    <w:rsid w:val="00DB4678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535E2"/>
    <w:rsid w:val="00E62006"/>
    <w:rsid w:val="00E65AB5"/>
    <w:rsid w:val="00E67BC6"/>
    <w:rsid w:val="00E75B03"/>
    <w:rsid w:val="00E80EEA"/>
    <w:rsid w:val="00E8187E"/>
    <w:rsid w:val="00E83FA5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37C2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58E4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5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c.europa.eu/info/research-and-innovation_lv" TargetMode="External"/><Relationship Id="rId18" Type="http://schemas.openxmlformats.org/officeDocument/2006/relationships/hyperlink" Target="https://www.csp.gov.lv/lv/informacijas-drosiba-un-datu-aizsardzib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growth/industry_en" TargetMode="External"/><Relationship Id="rId17" Type="http://schemas.openxmlformats.org/officeDocument/2006/relationships/hyperlink" Target="https://eur-lex.europa.eu/legal-content/LV/TXT/?uri=celex%3A32016R067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.oecd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data/datab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zm.gov.lv/lv/zinatne-0" TargetMode="External"/><Relationship Id="rId10" Type="http://schemas.openxmlformats.org/officeDocument/2006/relationships/hyperlink" Target="https://eur-lex.europa.eu/legal-content/LV/TXT/?uri=CELEX%3A32020R1197&amp;qid=16315324355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ALL/?uri=CELEX%3A32019R2152" TargetMode="External"/><Relationship Id="rId14" Type="http://schemas.openxmlformats.org/officeDocument/2006/relationships/hyperlink" Target="https://www.em.gov.lv/lv/nozares-politik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5274</Words>
  <Characters>3007</Characters>
  <Application>Microsoft Office Word</Application>
  <DocSecurity>0</DocSecurity>
  <Lines>2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Dace Heine</cp:lastModifiedBy>
  <cp:revision>35</cp:revision>
  <cp:lastPrinted>2022-03-08T07:41:00Z</cp:lastPrinted>
  <dcterms:created xsi:type="dcterms:W3CDTF">2021-06-22T11:01:00Z</dcterms:created>
  <dcterms:modified xsi:type="dcterms:W3CDTF">2025-11-24T10:29:00Z</dcterms:modified>
</cp:coreProperties>
</file>